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c49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600a5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185b1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9:25:28Z</dcterms:created>
  <dcterms:modified xsi:type="dcterms:W3CDTF">2022-01-18T19:25:28Z</dcterms:modified>
</cp:coreProperties>
</file>